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0BFA4" w14:textId="177E0F15" w:rsidR="00894295" w:rsidRDefault="003860F8" w:rsidP="00611BA5">
      <w:pPr>
        <w:pStyle w:val="Title"/>
        <w:jc w:val="center"/>
        <w:rPr>
          <w:rFonts w:cstheme="majorHAnsi"/>
        </w:rPr>
      </w:pPr>
      <w:r>
        <w:rPr>
          <w:rFonts w:cstheme="majorHAnsi"/>
        </w:rPr>
        <w:t>Design Principles – Visual Elements</w:t>
      </w:r>
      <w:bookmarkStart w:id="0" w:name="_GoBack"/>
      <w:bookmarkEnd w:id="0"/>
    </w:p>
    <w:p w14:paraId="4AB45788" w14:textId="5F95B840" w:rsidR="00460810" w:rsidRDefault="007265EA" w:rsidP="006360CB">
      <w:pPr>
        <w:pStyle w:val="Heading1"/>
      </w:pPr>
      <w:r w:rsidRPr="006360CB">
        <w:t>Task 1</w:t>
      </w:r>
    </w:p>
    <w:p w14:paraId="0DCA4EA3" w14:textId="4B911F60" w:rsidR="003860F8" w:rsidRDefault="00707947" w:rsidP="003860F8">
      <w:r>
        <w:t>(a) What is a business house style?</w:t>
      </w:r>
    </w:p>
    <w:p w14:paraId="196D8809" w14:textId="3715D818" w:rsidR="00707947" w:rsidRDefault="00707947" w:rsidP="003860F8">
      <w:r>
        <w:t>_______________________________________________________________________________________________</w:t>
      </w:r>
    </w:p>
    <w:p w14:paraId="5C0FD4E7" w14:textId="5785FBE6" w:rsidR="00707947" w:rsidRDefault="00707947" w:rsidP="003860F8">
      <w:r>
        <w:t>(b) When choosing colours we use a colour wheel. There are three basic colour schemes when using a colour wheel. These are complementary colours, analogous colours &amp; triad colours.</w:t>
      </w:r>
    </w:p>
    <w:p w14:paraId="4A1D7C46" w14:textId="0A3F0E38" w:rsidR="00707947" w:rsidRDefault="00707947" w:rsidP="003860F8">
      <w:r>
        <w:t>Research what each of these mean and explain them below.</w:t>
      </w:r>
    </w:p>
    <w:p w14:paraId="30113191" w14:textId="5F040795" w:rsidR="00707947" w:rsidRDefault="00707947" w:rsidP="003860F8">
      <w:r>
        <w:t>Complementary colours ___________________________________________________________________________</w:t>
      </w:r>
    </w:p>
    <w:p w14:paraId="38A3BB37" w14:textId="050F123F" w:rsidR="00707947" w:rsidRDefault="00707947" w:rsidP="003860F8">
      <w:r>
        <w:t>Analogous colours ________________________________________________________________________________</w:t>
      </w:r>
    </w:p>
    <w:p w14:paraId="2E3BB4CF" w14:textId="4623BAD0" w:rsidR="00707947" w:rsidRDefault="00707947" w:rsidP="003860F8">
      <w:r>
        <w:t>Triad colours ____________________________________________________________________________________</w:t>
      </w:r>
    </w:p>
    <w:p w14:paraId="63C28830" w14:textId="42B14277" w:rsidR="00707947" w:rsidRDefault="00707947" w:rsidP="00707947">
      <w:pPr>
        <w:pStyle w:val="Heading1"/>
      </w:pPr>
      <w:r>
        <w:t>Task 2</w:t>
      </w:r>
    </w:p>
    <w:p w14:paraId="254FAB3F" w14:textId="5E960586" w:rsidR="00707947" w:rsidRDefault="00707947" w:rsidP="00707947">
      <w:r>
        <w:t>(a) What is a sans-serif font? Explain this below and name one example sans-serif font.</w:t>
      </w:r>
    </w:p>
    <w:p w14:paraId="3FF03C09" w14:textId="0D56F326" w:rsidR="00707947" w:rsidRDefault="00707947" w:rsidP="00707947">
      <w:r>
        <w:t>_______________________________________________________________________________________________</w:t>
      </w:r>
    </w:p>
    <w:p w14:paraId="5BBAB62B" w14:textId="0EDDBDA4" w:rsidR="00707947" w:rsidRDefault="00707947" w:rsidP="00707947">
      <w:r>
        <w:t>(b) Identify t</w:t>
      </w:r>
      <w:r w:rsidR="00C21782">
        <w:t>wo</w:t>
      </w:r>
      <w:r>
        <w:t xml:space="preserve"> ways below that you can ensure that text is readable.</w:t>
      </w:r>
    </w:p>
    <w:p w14:paraId="3F031FD1" w14:textId="69C8FF24" w:rsidR="00707947" w:rsidRDefault="00707947" w:rsidP="00707947">
      <w:r>
        <w:t>1. _____________________________________________________________________________________________</w:t>
      </w:r>
    </w:p>
    <w:p w14:paraId="66125FFF" w14:textId="1CE187F3" w:rsidR="00707947" w:rsidRDefault="00707947" w:rsidP="00C21782">
      <w:r>
        <w:t>2. _____________________________________________________________________________________________</w:t>
      </w:r>
    </w:p>
    <w:p w14:paraId="1AF736B4" w14:textId="11EFB5DE" w:rsidR="00707947" w:rsidRDefault="00707947" w:rsidP="00707947">
      <w:pPr>
        <w:pStyle w:val="Heading1"/>
      </w:pPr>
      <w:r>
        <w:t>Task 3</w:t>
      </w:r>
    </w:p>
    <w:p w14:paraId="3420B1EF" w14:textId="29EE5AB7" w:rsidR="00707947" w:rsidRDefault="00707947" w:rsidP="0070794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1AD94D" wp14:editId="6723DF84">
                <wp:simplePos x="0" y="0"/>
                <wp:positionH relativeFrom="column">
                  <wp:posOffset>0</wp:posOffset>
                </wp:positionH>
                <wp:positionV relativeFrom="paragraph">
                  <wp:posOffset>507365</wp:posOffset>
                </wp:positionV>
                <wp:extent cx="6643370" cy="2914650"/>
                <wp:effectExtent l="0" t="0" r="2413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3370" cy="291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689CBF" w14:textId="77777777" w:rsidR="00707947" w:rsidRDefault="0070794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81AD9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9.95pt;width:523.1pt;height:22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" fillcolor="white [3201]" strokeweight=".5pt">
                <v:textbox>
                  <w:txbxContent>
                    <w:p w14:paraId="73689CBF" w14:textId="77777777" w:rsidR="00707947" w:rsidRDefault="00707947"/>
                  </w:txbxContent>
                </v:textbox>
              </v:shape>
            </w:pict>
          </mc:Fallback>
        </mc:AlternateContent>
      </w:r>
      <w:r>
        <w:t>Choose a website you regularly use, annotate a print screen of the website below showing how they’ve used colours and fonts correctly or incorrectly.</w:t>
      </w:r>
    </w:p>
    <w:p w14:paraId="241E7B95" w14:textId="77777777" w:rsidR="00707947" w:rsidRPr="00707947" w:rsidRDefault="00707947" w:rsidP="00707947"/>
    <w:sectPr w:rsidR="00707947" w:rsidRPr="00707947" w:rsidSect="000571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E4C41" w14:textId="77777777" w:rsidR="001C1B4B" w:rsidRDefault="001C1B4B" w:rsidP="00057100">
      <w:pPr>
        <w:spacing w:after="0" w:line="240" w:lineRule="auto"/>
      </w:pPr>
      <w:r>
        <w:separator/>
      </w:r>
    </w:p>
  </w:endnote>
  <w:endnote w:type="continuationSeparator" w:id="0">
    <w:p w14:paraId="4A1FB155" w14:textId="77777777" w:rsidR="001C1B4B" w:rsidRDefault="001C1B4B" w:rsidP="00057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8536E" w14:textId="77777777" w:rsidR="001C1B4B" w:rsidRDefault="001C1B4B" w:rsidP="00057100">
      <w:pPr>
        <w:spacing w:after="0" w:line="240" w:lineRule="auto"/>
      </w:pPr>
      <w:r>
        <w:separator/>
      </w:r>
    </w:p>
  </w:footnote>
  <w:footnote w:type="continuationSeparator" w:id="0">
    <w:p w14:paraId="4340D973" w14:textId="77777777" w:rsidR="001C1B4B" w:rsidRDefault="001C1B4B" w:rsidP="000571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EyMjYzNDC3NDJR0lEKTi0uzszPAykwNKgFAI/G5VstAAAA"/>
  </w:docVars>
  <w:rsids>
    <w:rsidRoot w:val="00057100"/>
    <w:rsid w:val="00044410"/>
    <w:rsid w:val="00057100"/>
    <w:rsid w:val="000A433C"/>
    <w:rsid w:val="000F6438"/>
    <w:rsid w:val="00106E8E"/>
    <w:rsid w:val="00143213"/>
    <w:rsid w:val="00154323"/>
    <w:rsid w:val="00154403"/>
    <w:rsid w:val="00160BF5"/>
    <w:rsid w:val="00165379"/>
    <w:rsid w:val="00176795"/>
    <w:rsid w:val="001814E5"/>
    <w:rsid w:val="001952AA"/>
    <w:rsid w:val="001C1B4B"/>
    <w:rsid w:val="001C3290"/>
    <w:rsid w:val="001D038D"/>
    <w:rsid w:val="001D7EB8"/>
    <w:rsid w:val="002529D5"/>
    <w:rsid w:val="0030457F"/>
    <w:rsid w:val="003860F8"/>
    <w:rsid w:val="00391020"/>
    <w:rsid w:val="003B084A"/>
    <w:rsid w:val="003C3B8F"/>
    <w:rsid w:val="003D3E58"/>
    <w:rsid w:val="00406EC0"/>
    <w:rsid w:val="00424434"/>
    <w:rsid w:val="0044217F"/>
    <w:rsid w:val="00460810"/>
    <w:rsid w:val="00474AE1"/>
    <w:rsid w:val="004B0DE0"/>
    <w:rsid w:val="004C6792"/>
    <w:rsid w:val="004E513A"/>
    <w:rsid w:val="004F7C42"/>
    <w:rsid w:val="00550F1B"/>
    <w:rsid w:val="005617FE"/>
    <w:rsid w:val="005815B4"/>
    <w:rsid w:val="005C7118"/>
    <w:rsid w:val="00611BA5"/>
    <w:rsid w:val="00633EF0"/>
    <w:rsid w:val="006360CB"/>
    <w:rsid w:val="006739AE"/>
    <w:rsid w:val="006B0319"/>
    <w:rsid w:val="006B101A"/>
    <w:rsid w:val="00707947"/>
    <w:rsid w:val="007265EA"/>
    <w:rsid w:val="00752CC4"/>
    <w:rsid w:val="0075529B"/>
    <w:rsid w:val="00777A4A"/>
    <w:rsid w:val="007B1EA4"/>
    <w:rsid w:val="007E2A70"/>
    <w:rsid w:val="00801942"/>
    <w:rsid w:val="008838F4"/>
    <w:rsid w:val="00894295"/>
    <w:rsid w:val="0092353D"/>
    <w:rsid w:val="009305F9"/>
    <w:rsid w:val="009328A3"/>
    <w:rsid w:val="00936027"/>
    <w:rsid w:val="009572C6"/>
    <w:rsid w:val="00984A86"/>
    <w:rsid w:val="00984E9C"/>
    <w:rsid w:val="009A2F52"/>
    <w:rsid w:val="00A14A5A"/>
    <w:rsid w:val="00A207D0"/>
    <w:rsid w:val="00A73BB2"/>
    <w:rsid w:val="00AB0B5C"/>
    <w:rsid w:val="00AB56D5"/>
    <w:rsid w:val="00AD20C5"/>
    <w:rsid w:val="00AE2D9E"/>
    <w:rsid w:val="00B01A4F"/>
    <w:rsid w:val="00B24746"/>
    <w:rsid w:val="00B30888"/>
    <w:rsid w:val="00B7078A"/>
    <w:rsid w:val="00B74889"/>
    <w:rsid w:val="00B77194"/>
    <w:rsid w:val="00B7788E"/>
    <w:rsid w:val="00C21782"/>
    <w:rsid w:val="00C22375"/>
    <w:rsid w:val="00CA6FE3"/>
    <w:rsid w:val="00CB3DB9"/>
    <w:rsid w:val="00D51343"/>
    <w:rsid w:val="00D5467B"/>
    <w:rsid w:val="00DA2029"/>
    <w:rsid w:val="00E112CD"/>
    <w:rsid w:val="00E334C1"/>
    <w:rsid w:val="00E43D96"/>
    <w:rsid w:val="00E56C31"/>
    <w:rsid w:val="00EB2836"/>
    <w:rsid w:val="00EC597E"/>
    <w:rsid w:val="00EF263F"/>
    <w:rsid w:val="00F32915"/>
    <w:rsid w:val="00FB0EB3"/>
    <w:rsid w:val="00FD1CC2"/>
    <w:rsid w:val="00FE42D4"/>
    <w:rsid w:val="00FE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361398B8"/>
  <w15:chartTrackingRefBased/>
  <w15:docId w15:val="{96193474-AE69-4D7C-AD9C-41E18A6B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CB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60CB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18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60CB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00"/>
  </w:style>
  <w:style w:type="paragraph" w:styleId="Footer">
    <w:name w:val="footer"/>
    <w:basedOn w:val="Normal"/>
    <w:link w:val="Foot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00"/>
  </w:style>
  <w:style w:type="character" w:styleId="Emphasis">
    <w:name w:val="Emphasis"/>
    <w:basedOn w:val="DefaultParagraphFont"/>
    <w:uiPriority w:val="20"/>
    <w:qFormat/>
    <w:rsid w:val="00057100"/>
    <w:rPr>
      <w:i/>
      <w:iCs/>
    </w:rPr>
  </w:style>
  <w:style w:type="table" w:styleId="TableGrid">
    <w:name w:val="Table Grid"/>
    <w:basedOn w:val="TableNormal"/>
    <w:uiPriority w:val="39"/>
    <w:rsid w:val="0004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01A4F"/>
    <w:pPr>
      <w:ind w:left="720"/>
      <w:contextualSpacing/>
    </w:pPr>
  </w:style>
  <w:style w:type="table" w:styleId="MediumGrid3-Accent5">
    <w:name w:val="Medium Grid 3 Accent 5"/>
    <w:basedOn w:val="TableNormal"/>
    <w:uiPriority w:val="69"/>
    <w:rsid w:val="007265E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dTable4-Accent1">
    <w:name w:val="Grid Table 4 Accent 1"/>
    <w:basedOn w:val="TableNormal"/>
    <w:uiPriority w:val="49"/>
    <w:rsid w:val="00550F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6B03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32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2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1A595-E144-402B-B733-C3A827E8C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chardson</dc:creator>
  <cp:keywords/>
  <dc:description/>
  <cp:lastModifiedBy>Karen Orchard</cp:lastModifiedBy>
  <cp:revision>55</cp:revision>
  <dcterms:created xsi:type="dcterms:W3CDTF">2018-01-15T13:41:00Z</dcterms:created>
  <dcterms:modified xsi:type="dcterms:W3CDTF">2020-09-29T18:21:00Z</dcterms:modified>
</cp:coreProperties>
</file>